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90683" w:rsidRDefault="00A02B2A">
      <w:pPr>
        <w:spacing w:before="240"/>
      </w:pPr>
      <w:r>
        <w:t>Botox.Service Page.Health First Medical Weight Loss + Skin Care.KA</w:t>
      </w:r>
    </w:p>
    <w:p w14:paraId="00000002" w14:textId="77777777" w:rsidR="00F90683" w:rsidRDefault="00A02B2A">
      <w:pPr>
        <w:spacing w:before="240" w:after="240"/>
      </w:pPr>
      <w:r>
        <w:t>/Botox</w:t>
      </w:r>
    </w:p>
    <w:p w14:paraId="00000003" w14:textId="77777777" w:rsidR="00F90683" w:rsidRDefault="00A02B2A">
      <w:pPr>
        <w:spacing w:before="240" w:after="240"/>
      </w:pPr>
      <w:r>
        <w:t>KW Botox</w:t>
      </w:r>
    </w:p>
    <w:p w14:paraId="00000004" w14:textId="77777777" w:rsidR="00F90683" w:rsidRDefault="00A02B2A">
      <w:pPr>
        <w:spacing w:before="240" w:after="240"/>
      </w:pPr>
      <w:r>
        <w:t xml:space="preserve">Meta: Botox is one of the most popular cosmetic treatments available in the industry. Reduce fine lines and wrinkles around the eyes, brows, and forehead. </w:t>
      </w:r>
    </w:p>
    <w:p w14:paraId="00000005" w14:textId="77777777" w:rsidR="00F90683" w:rsidRDefault="00A02B2A">
      <w:pPr>
        <w:spacing w:before="240" w:after="240"/>
      </w:pPr>
      <w:r>
        <w:t>Botox Cosmetics | Anti-Aging Treatments</w:t>
      </w:r>
    </w:p>
    <w:p w14:paraId="6830F863" w14:textId="77777777" w:rsidR="00A02B2A" w:rsidRDefault="00A02B2A">
      <w:pPr>
        <w:spacing w:before="240" w:after="240"/>
      </w:pPr>
      <w:r>
        <w:t xml:space="preserve">Botox is the #1 cosmetic treatment in the world. Each year, </w:t>
      </w:r>
      <w:r>
        <w:t>countless individuals turn to this anti-aging solution</w:t>
      </w:r>
      <w:r>
        <w:t xml:space="preserve"> to achieve a more youthful, rejuvenated appearance. </w:t>
      </w:r>
    </w:p>
    <w:p w14:paraId="3AD0A7C9" w14:textId="77777777" w:rsidR="00A02B2A" w:rsidRDefault="00A02B2A">
      <w:pPr>
        <w:spacing w:before="240" w:after="240"/>
      </w:pPr>
      <w:r>
        <w:t>Botox is a cosmetic injection that safely smooths out wrinkles that form around the eyes, brows, and forehead. Treatments are FDA-cleared as safe an</w:t>
      </w:r>
      <w:r>
        <w:t xml:space="preserve">d effective, painless, and require no downtime. </w:t>
      </w:r>
    </w:p>
    <w:p w14:paraId="00000006" w14:textId="56E4667C" w:rsidR="00F90683" w:rsidRDefault="00A02B2A">
      <w:pPr>
        <w:spacing w:before="240" w:after="240"/>
      </w:pPr>
      <w:r>
        <w:t>Most importantly, when a professional performs</w:t>
      </w:r>
      <w:r>
        <w:t xml:space="preserve"> the treatment</w:t>
      </w:r>
      <w:r>
        <w:t xml:space="preserve">, the </w:t>
      </w:r>
      <w:r>
        <w:t>results are dramatic and look natural. Best of all, the results are long-lasting.</w:t>
      </w:r>
    </w:p>
    <w:p w14:paraId="68D123F8" w14:textId="603FD475" w:rsidR="00A02B2A" w:rsidRDefault="00A02B2A">
      <w:pPr>
        <w:spacing w:before="240" w:after="240"/>
      </w:pPr>
      <w:r>
        <w:t>Botox Near Me</w:t>
      </w:r>
    </w:p>
    <w:p w14:paraId="2E389231" w14:textId="77777777" w:rsidR="00A02B2A" w:rsidRDefault="00A02B2A">
      <w:pPr>
        <w:spacing w:before="240" w:after="240"/>
      </w:pPr>
      <w:r>
        <w:t xml:space="preserve">Erase years of age with Botox cosmetic injections. Learn more about the </w:t>
      </w:r>
      <w:r>
        <w:t xml:space="preserve">popular treatment and find out how it can help rejuvenate your appearance. Contact </w:t>
      </w:r>
      <w:r w:rsidRPr="00A02B2A">
        <w:rPr>
          <w:u w:val="single"/>
        </w:rPr>
        <w:t>Health First Medical Weight Loss and Skin Care</w:t>
      </w:r>
      <w:r>
        <w:t xml:space="preserve">. </w:t>
      </w:r>
    </w:p>
    <w:p w14:paraId="00000007" w14:textId="3CBCFC93" w:rsidR="00F90683" w:rsidRDefault="00A02B2A">
      <w:pPr>
        <w:spacing w:before="240" w:after="240"/>
      </w:pPr>
      <w:r>
        <w:t>We are a leading provider of Botox injections in the He</w:t>
      </w:r>
      <w:r>
        <w:t xml:space="preserve">speria and Redlands area. </w:t>
      </w:r>
      <w:r>
        <w:t>Call us at 760-948-0980 (He</w:t>
      </w:r>
      <w:r>
        <w:t>speria) or 909-33</w:t>
      </w:r>
      <w:r>
        <w:t>5-0980 (Redlands) to schedule your complimentary injection consultation to learn more.</w:t>
      </w:r>
    </w:p>
    <w:p w14:paraId="00000008" w14:textId="77777777" w:rsidR="00F90683" w:rsidRDefault="00A02B2A">
      <w:pPr>
        <w:spacing w:before="240" w:after="240"/>
      </w:pPr>
      <w:r>
        <w:t>Benefits of Botox</w:t>
      </w:r>
    </w:p>
    <w:p w14:paraId="00000009" w14:textId="77777777" w:rsidR="00F90683" w:rsidRDefault="00A02B2A">
      <w:pPr>
        <w:spacing w:before="240" w:after="240"/>
      </w:pPr>
      <w:r>
        <w:t>·</w:t>
      </w:r>
      <w:r>
        <w:rPr>
          <w:rFonts w:ascii="Times New Roman" w:eastAsia="Times New Roman" w:hAnsi="Times New Roman" w:cs="Times New Roman"/>
          <w:sz w:val="14"/>
          <w:szCs w:val="14"/>
        </w:rPr>
        <w:t xml:space="preserve">         </w:t>
      </w:r>
      <w:r>
        <w:t>470+ studies prove treatments are safe and effective</w:t>
      </w:r>
    </w:p>
    <w:p w14:paraId="0000000A" w14:textId="77777777" w:rsidR="00F90683" w:rsidRDefault="00A02B2A">
      <w:pPr>
        <w:spacing w:before="240" w:after="240"/>
      </w:pPr>
      <w:r>
        <w:t>·</w:t>
      </w:r>
      <w:r>
        <w:rPr>
          <w:rFonts w:ascii="Times New Roman" w:eastAsia="Times New Roman" w:hAnsi="Times New Roman" w:cs="Times New Roman"/>
          <w:sz w:val="14"/>
          <w:szCs w:val="14"/>
        </w:rPr>
        <w:t xml:space="preserve">         </w:t>
      </w:r>
      <w:r>
        <w:t>#1 selling cosmetic treatment available</w:t>
      </w:r>
    </w:p>
    <w:p w14:paraId="0000000B" w14:textId="77777777" w:rsidR="00F90683" w:rsidRDefault="00A02B2A">
      <w:pPr>
        <w:spacing w:before="240" w:after="240"/>
      </w:pPr>
      <w:r>
        <w:t>·</w:t>
      </w:r>
      <w:r>
        <w:rPr>
          <w:rFonts w:ascii="Times New Roman" w:eastAsia="Times New Roman" w:hAnsi="Times New Roman" w:cs="Times New Roman"/>
          <w:sz w:val="14"/>
          <w:szCs w:val="14"/>
        </w:rPr>
        <w:t xml:space="preserve">         </w:t>
      </w:r>
      <w:r>
        <w:t>Only treatment FDA cleared t</w:t>
      </w:r>
      <w:r>
        <w:t>o reduce crow’s feet and frown lines</w:t>
      </w:r>
    </w:p>
    <w:p w14:paraId="0000000C" w14:textId="77777777" w:rsidR="00F90683" w:rsidRDefault="00A02B2A">
      <w:pPr>
        <w:spacing w:before="240" w:after="240"/>
      </w:pPr>
      <w:r>
        <w:t>·</w:t>
      </w:r>
      <w:r>
        <w:rPr>
          <w:rFonts w:ascii="Times New Roman" w:eastAsia="Times New Roman" w:hAnsi="Times New Roman" w:cs="Times New Roman"/>
          <w:sz w:val="14"/>
          <w:szCs w:val="14"/>
        </w:rPr>
        <w:t xml:space="preserve">         </w:t>
      </w:r>
      <w:r>
        <w:t>Instantly look younger and more rejuvenated</w:t>
      </w:r>
    </w:p>
    <w:p w14:paraId="0000000D" w14:textId="329E4E23" w:rsidR="00F90683" w:rsidRDefault="00A02B2A">
      <w:pPr>
        <w:spacing w:before="240" w:after="240"/>
      </w:pPr>
      <w:r>
        <w:t>·</w:t>
      </w:r>
      <w:r>
        <w:rPr>
          <w:rFonts w:ascii="Times New Roman" w:eastAsia="Times New Roman" w:hAnsi="Times New Roman" w:cs="Times New Roman"/>
          <w:sz w:val="14"/>
          <w:szCs w:val="14"/>
        </w:rPr>
        <w:t xml:space="preserve">         </w:t>
      </w:r>
      <w:r>
        <w:t>Long-lasting, natural-</w:t>
      </w:r>
      <w:r>
        <w:t>looking results</w:t>
      </w:r>
    </w:p>
    <w:p w14:paraId="0000000E" w14:textId="77777777" w:rsidR="00F90683" w:rsidRDefault="00A02B2A">
      <w:pPr>
        <w:spacing w:before="240" w:after="240"/>
      </w:pPr>
      <w:r>
        <w:t>·</w:t>
      </w:r>
      <w:r>
        <w:rPr>
          <w:rFonts w:ascii="Times New Roman" w:eastAsia="Times New Roman" w:hAnsi="Times New Roman" w:cs="Times New Roman"/>
          <w:sz w:val="14"/>
          <w:szCs w:val="14"/>
        </w:rPr>
        <w:t xml:space="preserve">         </w:t>
      </w:r>
      <w:r>
        <w:t>Quick, convenient treatments</w:t>
      </w:r>
    </w:p>
    <w:p w14:paraId="0000000F" w14:textId="77777777" w:rsidR="00F90683" w:rsidRDefault="00A02B2A">
      <w:pPr>
        <w:spacing w:before="240" w:after="240"/>
      </w:pPr>
      <w:r>
        <w:t>·</w:t>
      </w:r>
      <w:r>
        <w:rPr>
          <w:rFonts w:ascii="Times New Roman" w:eastAsia="Times New Roman" w:hAnsi="Times New Roman" w:cs="Times New Roman"/>
          <w:sz w:val="14"/>
          <w:szCs w:val="14"/>
        </w:rPr>
        <w:t xml:space="preserve">         </w:t>
      </w:r>
      <w:r>
        <w:t>Preventative treatments for young adults</w:t>
      </w:r>
    </w:p>
    <w:p w14:paraId="00000010" w14:textId="77777777" w:rsidR="00F90683" w:rsidRDefault="00A02B2A">
      <w:pPr>
        <w:spacing w:before="240" w:after="240"/>
      </w:pPr>
      <w:r>
        <w:lastRenderedPageBreak/>
        <w:t>Botox Before and After*</w:t>
      </w:r>
    </w:p>
    <w:p w14:paraId="00000011" w14:textId="0AAA0837" w:rsidR="00F90683" w:rsidRDefault="00A02B2A">
      <w:pPr>
        <w:spacing w:before="240" w:after="240"/>
      </w:pPr>
      <w:r>
        <w:t>Bot</w:t>
      </w:r>
      <w:r>
        <w:t xml:space="preserve">ox before and after pictures show the dramatic anti-aging effects of this cosmetic injection when performed by a skilled professional. True with all </w:t>
      </w:r>
      <w:r>
        <w:t xml:space="preserve">cosmetic procedure, results will vary per patient.* However, the people in the Botox before and after images </w:t>
      </w:r>
      <w:r>
        <w:t>are real patients who achieve a genuine reduction in frown lines, crow’s feet, and other dynamic wrinkles. Patients also receive an overall more youthful appearance.</w:t>
      </w:r>
    </w:p>
    <w:p w14:paraId="598F9EC1" w14:textId="74D851A8" w:rsidR="00A02B2A" w:rsidRDefault="00A02B2A">
      <w:pPr>
        <w:spacing w:before="240" w:after="240"/>
      </w:pPr>
      <w:r w:rsidRPr="00A02B2A">
        <w:rPr>
          <w:highlight w:val="yellow"/>
        </w:rPr>
        <w:t>Insert bas</w:t>
      </w:r>
    </w:p>
    <w:p w14:paraId="00000012" w14:textId="77777777" w:rsidR="00F90683" w:rsidRDefault="00A02B2A">
      <w:pPr>
        <w:spacing w:before="240" w:after="200"/>
      </w:pPr>
      <w:r>
        <w:t>How Does Botox Work?</w:t>
      </w:r>
    </w:p>
    <w:p w14:paraId="00000013" w14:textId="77777777" w:rsidR="00F90683" w:rsidRDefault="00A02B2A">
      <w:pPr>
        <w:spacing w:before="240" w:after="200"/>
      </w:pPr>
      <w:r>
        <w:t xml:space="preserve">To truly understand how Botox works, it is helpful to understand the </w:t>
      </w:r>
      <w:r>
        <w:t>type of lines and wrinkles that the treatment targets. Dynamic wrinkles, known as expression lines, are deep grooves created in the skin when muscles perform repetitive motions like smiling, squinting, or frowning. The dynamic wrinkles become more noticeab</w:t>
      </w:r>
      <w:r>
        <w:t>le starting in our 30s and accumulate in areas we are the most expressive, mainly around the eyes, brows, forehead, and mouth.</w:t>
      </w:r>
    </w:p>
    <w:p w14:paraId="00000014" w14:textId="5E21C77C" w:rsidR="00F90683" w:rsidRDefault="00A02B2A">
      <w:pPr>
        <w:spacing w:before="240" w:after="200"/>
      </w:pPr>
      <w:r>
        <w:t>Botox is a neuromodulator derived from Botulinum Toxin Type A. The substance</w:t>
      </w:r>
      <w:r>
        <w:t xml:space="preserve"> works by temporarily blocking the signal that tells a muscle</w:t>
      </w:r>
      <w:r>
        <w:t xml:space="preserve"> to contract. When injected</w:t>
      </w:r>
      <w:r>
        <w:t xml:space="preserve"> into the muscles causing dynamic wrinkles, the neuromodulater causes</w:t>
      </w:r>
      <w:r>
        <w:t xml:space="preserve"> the muscles to </w:t>
      </w:r>
      <w:r>
        <w:t>relax and lengthen out. The elongated muscle allows the overlying expression line to smooth out. This action dramatically reduces the signs of aging.</w:t>
      </w:r>
    </w:p>
    <w:p w14:paraId="00000015" w14:textId="77777777" w:rsidR="00F90683" w:rsidRDefault="00A02B2A">
      <w:pPr>
        <w:spacing w:before="240" w:after="200"/>
      </w:pPr>
      <w:r>
        <w:t>With Botox injecti</w:t>
      </w:r>
      <w:r>
        <w:t>ons, crow’s feet, forehead wrinkles, and even frown lines are significantly softened. This helps the patients look younger and more rejuvenated.</w:t>
      </w:r>
    </w:p>
    <w:p w14:paraId="00000016" w14:textId="77777777" w:rsidR="00F90683" w:rsidRDefault="00A02B2A">
      <w:pPr>
        <w:spacing w:before="240" w:after="200"/>
      </w:pPr>
      <w:r>
        <w:t>How Much Does Botox Cost?</w:t>
      </w:r>
    </w:p>
    <w:p w14:paraId="00000017" w14:textId="1029222A" w:rsidR="00F90683" w:rsidRDefault="00A02B2A">
      <w:pPr>
        <w:spacing w:before="240" w:after="200"/>
      </w:pPr>
      <w:r>
        <w:t>Botox cost varies. A patient’s specific treatment cost depends on factors like the nu</w:t>
      </w:r>
      <w:r>
        <w:t>mber of treatment areas, the number of injections needed, and if it</w:t>
      </w:r>
      <w:r>
        <w:t xml:space="preserve"> is used with other treatments like </w:t>
      </w:r>
      <w:r w:rsidRPr="00A02B2A">
        <w:rPr>
          <w:u w:val="single"/>
        </w:rPr>
        <w:t>Hyaluronic acid fillers.</w:t>
      </w:r>
    </w:p>
    <w:p w14:paraId="00000018" w14:textId="77777777" w:rsidR="00F90683" w:rsidRDefault="00A02B2A">
      <w:pPr>
        <w:spacing w:before="240" w:after="200"/>
      </w:pPr>
      <w:r>
        <w:t>The best way to determine your Botox cost is by scheduling a complimentary consultation with Health First Medical Weight Loss</w:t>
      </w:r>
      <w:r>
        <w:t xml:space="preserve"> and Skin Care. If cosmetic injections are right for you, we customize a treatment that achieves your aesthetics goals while fitting well within an affordable price range.</w:t>
      </w:r>
    </w:p>
    <w:p w14:paraId="00000019" w14:textId="77777777" w:rsidR="00F90683" w:rsidRDefault="00A02B2A">
      <w:pPr>
        <w:spacing w:before="240" w:after="200"/>
      </w:pPr>
      <w:r>
        <w:t>How Long Do Botox Results Last?</w:t>
      </w:r>
    </w:p>
    <w:p w14:paraId="0000001A" w14:textId="796696A1" w:rsidR="00F90683" w:rsidRDefault="00A02B2A">
      <w:pPr>
        <w:spacing w:before="240" w:after="200"/>
      </w:pPr>
      <w:r>
        <w:t>As with any cosmetic treatment, patient results will</w:t>
      </w:r>
      <w:r>
        <w:t xml:space="preserve"> vary. However, the majority of patients see results within 24 to 72 hours. In addition, patients can enjoy the anti-aging effects of Botox for 3-5 months after the treatment. While </w:t>
      </w:r>
      <w:r>
        <w:t>injections manage fine lines and wrinkles, recent studies prove Boto</w:t>
      </w:r>
      <w:r>
        <w:t>x prevents expression lines when administered routinely. This makes Botox a popular treatment option for young adults in their 20s and 30s who want to prevent signs of aging.</w:t>
      </w:r>
    </w:p>
    <w:p w14:paraId="0000001B" w14:textId="77777777" w:rsidR="00F90683" w:rsidRDefault="00A02B2A">
      <w:pPr>
        <w:spacing w:before="240" w:after="200"/>
      </w:pPr>
      <w:r>
        <w:lastRenderedPageBreak/>
        <w:t>How to Get the Best Botox Results</w:t>
      </w:r>
    </w:p>
    <w:p w14:paraId="4E493BA7" w14:textId="77777777" w:rsidR="00A02B2A" w:rsidRDefault="00A02B2A">
      <w:pPr>
        <w:spacing w:before="240" w:after="200"/>
      </w:pPr>
      <w:r>
        <w:t>Botox is safe and effective. However, it is still a technique-</w:t>
      </w:r>
      <w:r>
        <w:t xml:space="preserve">sensitive procedure. Therefore, the person performing your injections influences the experience and results. </w:t>
      </w:r>
    </w:p>
    <w:p w14:paraId="0000001C" w14:textId="17708933" w:rsidR="00F90683" w:rsidRDefault="00A02B2A">
      <w:pPr>
        <w:spacing w:before="240" w:after="200"/>
      </w:pPr>
      <w:r>
        <w:t>Potential</w:t>
      </w:r>
      <w:r>
        <w:t xml:space="preserve"> patients living in the He</w:t>
      </w:r>
      <w:r>
        <w:t>speria or Redlands area should select Health</w:t>
      </w:r>
      <w:r>
        <w:t xml:space="preserve"> First Medical Weight Loss and Skin Care as their cosmetic injector</w:t>
      </w:r>
      <w:r>
        <w:t>. A medical professional performs all cosmetic injections at Health First Medical Weight Loss and Skin Care with vast experience and training with injections. Our professionals combine artistr</w:t>
      </w:r>
      <w:r>
        <w:t>y with skill and expertise, helping them deliver natural-looking results that diminish signs of aging without compromising facial expressions.</w:t>
      </w:r>
    </w:p>
    <w:p w14:paraId="0000001F" w14:textId="0218EF34" w:rsidR="00F90683" w:rsidRDefault="00A02B2A">
      <w:pPr>
        <w:spacing w:before="240" w:after="200"/>
      </w:pPr>
      <w:r>
        <w:t>Risks and Side Effects</w:t>
      </w:r>
    </w:p>
    <w:p w14:paraId="00000020" w14:textId="217D533C" w:rsidR="00F90683" w:rsidRDefault="00A02B2A">
      <w:pPr>
        <w:spacing w:before="240" w:after="200"/>
      </w:pPr>
      <w:r>
        <w:t>Botox side effects are rare. When a skill</w:t>
      </w:r>
      <w:r>
        <w:t xml:space="preserve">ed professional performs your injections, the risks and side effects are most unlikely. During your consultation with Health First Medical Weight Loss and Skin Care, </w:t>
      </w:r>
      <w:r>
        <w:t xml:space="preserve"> side effects or risks will be covered in great detail to help alleviate any concerns</w:t>
      </w:r>
      <w:r>
        <w:t>.</w:t>
      </w:r>
    </w:p>
    <w:p w14:paraId="60AFD9B3" w14:textId="3EA02627" w:rsidR="00A02B2A" w:rsidRDefault="00A02B2A">
      <w:pPr>
        <w:spacing w:before="240" w:after="200"/>
      </w:pPr>
      <w:r>
        <w:t>Are Cosmetic Injections Safe?</w:t>
      </w:r>
    </w:p>
    <w:p w14:paraId="638DDD6C" w14:textId="478C206B" w:rsidR="00A02B2A" w:rsidRDefault="00A02B2A" w:rsidP="00A02B2A">
      <w:pPr>
        <w:spacing w:before="240" w:after="200"/>
      </w:pPr>
      <w:r>
        <w:t xml:space="preserve">Botox is the most studied treatment in all cosmetic medicine. With more than 470 clinical studies, Botox has a long successful track record. Coupled with FDA clearance and millions of successful treatments, </w:t>
      </w:r>
      <w:r>
        <w:t>this cosmetic injection</w:t>
      </w:r>
      <w:r>
        <w:t xml:space="preserve"> is considered one of the safest and most effective procedures to date.</w:t>
      </w:r>
    </w:p>
    <w:p w14:paraId="00000021" w14:textId="77777777" w:rsidR="00F90683" w:rsidRDefault="00A02B2A">
      <w:pPr>
        <w:spacing w:before="240" w:after="200"/>
      </w:pPr>
      <w:r>
        <w:t>Botox Near Me</w:t>
      </w:r>
    </w:p>
    <w:p w14:paraId="39012952" w14:textId="77777777" w:rsidR="00A02B2A" w:rsidRDefault="00A02B2A">
      <w:pPr>
        <w:spacing w:before="240" w:after="200"/>
      </w:pPr>
      <w:r>
        <w:t>Reduce signs of aging and revitalize your appearance with Botox injections. Learn more about how this popular treatment can help you look more youthful by calling Health F</w:t>
      </w:r>
      <w:r>
        <w:t>irst Medical Weight Loss and Skin Care. We are a leading Botox provid</w:t>
      </w:r>
      <w:r>
        <w:t>er in the He</w:t>
      </w:r>
      <w:r>
        <w:t>speria and Redlands area,</w:t>
      </w:r>
      <w:r>
        <w:t xml:space="preserve"> helping countless patients achieve successful results with this anti-aging treatment. </w:t>
      </w:r>
    </w:p>
    <w:p w14:paraId="00000022" w14:textId="5C014D59" w:rsidR="00F90683" w:rsidRDefault="00A02B2A">
      <w:pPr>
        <w:spacing w:before="240" w:after="200"/>
      </w:pPr>
      <w:r>
        <w:t>Call us at  760-948-0980 (He</w:t>
      </w:r>
      <w:r>
        <w:t>speria) or 909-335-0980 (Redlands) to schedule your free consultation or reach out to us online.</w:t>
      </w:r>
    </w:p>
    <w:p w14:paraId="00000023" w14:textId="77777777" w:rsidR="00F90683" w:rsidRDefault="00F90683"/>
    <w:sectPr w:rsidR="00F9068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zWztLQ0NTQ1NzBX0lEKTi0uzszPAykwrAUANSpmXiwAAAA="/>
  </w:docVars>
  <w:rsids>
    <w:rsidRoot w:val="00F90683"/>
    <w:rsid w:val="00A02B2A"/>
    <w:rsid w:val="00F90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4A015"/>
  <w15:docId w15:val="{983CD907-A2F5-4EB7-A81F-E29A354DB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895</Words>
  <Characters>5108</Characters>
  <Application>Microsoft Office Word</Application>
  <DocSecurity>0</DocSecurity>
  <Lines>42</Lines>
  <Paragraphs>11</Paragraphs>
  <ScaleCrop>false</ScaleCrop>
  <Company/>
  <LinksUpToDate>false</LinksUpToDate>
  <CharactersWithSpaces>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6-29T21:28:00Z</dcterms:created>
  <dcterms:modified xsi:type="dcterms:W3CDTF">2021-06-29T21:35:00Z</dcterms:modified>
</cp:coreProperties>
</file>